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5ab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ab66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dd7d7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3T20:55:42Z</dcterms:created>
  <dcterms:modified xsi:type="dcterms:W3CDTF">2021-10-23T20:55:42Z</dcterms:modified>
</cp:coreProperties>
</file>